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6.png" ContentType="image/png"/>
  <Override PartName="/word/media/rId221.jpg" ContentType="image/jpeg"/>
  <Override PartName="/word/media/rId227.png" ContentType="image/png"/>
  <Override PartName="/word/media/rId229.jpg" ContentType="image/jpeg"/>
  <Override PartName="/word/media/rId233.png" ContentType="image/png"/>
  <Override PartName="/word/media/rId234.jpg" ContentType="image/jpeg"/>
  <Override PartName="/word/media/rId235.jpg" ContentType="image/jpeg"/>
  <Override PartName="/word/media/rId236.jpg" ContentType="image/jpeg"/>
  <Override PartName="/word/media/rId237.jpg" ContentType="image/jpeg"/>
  <Override PartName="/word/media/rId238.png" ContentType="image/png"/>
  <Override PartName="/word/media/rId240.jpg" ContentType="image/jpeg"/>
  <Override PartName="/word/media/rId245.jpg" ContentType="image/jpeg"/>
  <Override PartName="/word/media/rId248.png" ContentType="image/png"/>
  <Override PartName="/word/media/rId253.jpg" ContentType="image/jpeg"/>
  <Override PartName="/word/media/rId257.png" ContentType="image/png"/>
  <Override PartName="/word/media/rId258.png" ContentType="image/png"/>
  <Override PartName="/word/media/rId263.gif" ContentType="image/gif"/>
  <Override PartName="/word/media/rId265.png" ContentType="image/png"/>
  <Override PartName="/word/media/rId271.jpg" ContentType="image/jpeg"/>
  <Override PartName="/word/media/rId272.jpg" ContentType="image/jpeg"/>
  <Override PartName="/word/media/rId275.jpg" ContentType="image/jpeg"/>
  <Override PartName="/word/media/rId277.jpg" ContentType="image/jpeg"/>
  <Override PartName="/word/media/rId279.jpg" ContentType="image/jpeg"/>
  <Override PartName="/word/media/rId282.jpg" ContentType="image/jpeg"/>
  <Override PartName="/word/media/rId287.jpg" ContentType="image/jpeg"/>
  <Override PartName="/word/media/rId291.png" ContentType="image/png"/>
  <Override PartName="/word/media/rId295.jpg" ContentType="image/jpeg"/>
  <Override PartName="/word/media/rId297.jpg" ContentType="image/jpeg"/>
  <Override PartName="/word/media/rId300.jpg" ContentType="image/jpeg"/>
  <Override PartName="/word/media/rId307.jpg" ContentType="image/jpeg"/>
  <Override PartName="/word/media/rId315.png" ContentType="image/png"/>
  <Override PartName="/word/media/rId319.jpg" ContentType="image/jpeg"/>
  <Override PartName="/word/media/rId321.jpg" ContentType="image/jpeg"/>
  <Override PartName="/word/media/rId324.jpg" ContentType="image/jpeg"/>
  <Override PartName="/word/media/rId326.png" ContentType="image/pn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2.jpg" ContentType="image/jpeg"/>
  <Override PartName="/word/media/rId333.jpg" ContentType="image/jpeg"/>
  <Override PartName="/word/media/rId334.jpg" ContentType="image/jpeg"/>
  <Override PartName="/word/media/rId341.jpg" ContentType="image/jpeg"/>
  <Override PartName="/word/media/rId347.png" ContentType="image/png"/>
  <Override PartName="/word/media/rId352.jpg" ContentType="image/jpeg"/>
  <Override PartName="/word/media/rId357.png" ContentType="image/png"/>
  <Override PartName="/word/media/rId360.png" ContentType="image/png"/>
  <Override PartName="/word/media/rId363.jpg" ContentType="image/jpeg"/>
  <Override PartName="/word/media/rId368.png" ContentType="image/png"/>
  <Override PartName="/word/media/rId375.jpg" ContentType="image/jpeg"/>
  <Override PartName="/word/media/rId386.jpg" ContentType="image/jpeg"/>
  <Override PartName="/word/media/rId389.png" ContentType="image/png"/>
  <Override PartName="/word/media/rId391.jpg" ContentType="image/jpeg"/>
  <Override PartName="/word/media/rId393.jpg" ContentType="image/jpeg"/>
  <Override PartName="/word/media/rId39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section"/>
      <w:bookmarkEnd w:id="214"/>
    </w:p>
    <w:p>
      <w:pPr>
        <w:pStyle w:val="Heading1"/>
      </w:pPr>
      <w:bookmarkStart w:id="215" w:name="心---儒释道医之共性"/>
      <w:r>
        <w:t xml:space="preserve">【心 - 儒释道医之共性】</w:t>
      </w:r>
      <w:bookmarkEnd w:id="215"/>
    </w:p>
    <w:p>
      <w:pPr>
        <w:pStyle w:val="FirstParagraph"/>
      </w:pPr>
      <w:r>
        <w:t xml:space="preserve">“</w:t>
      </w:r>
      <w:r>
        <w:t xml:space="preserve">此心安处是吾乡</w:t>
      </w:r>
      <w:r>
        <w:t xml:space="preserve">”</w:t>
      </w:r>
      <w:r>
        <w:t xml:space="preserve"> </w:t>
      </w:r>
      <w:r>
        <w:t xml:space="preserve">- 苏轼</w:t>
      </w:r>
    </w:p>
    <w:p>
      <w:pPr>
        <w:pStyle w:val="BodyText"/>
      </w:pPr>
      <w:r>
        <w:drawing>
          <wp:inline>
            <wp:extent cx="5334000" cy="4581769"/>
            <wp:effectExtent b="0" l="0" r="0" t="0"/>
            <wp:docPr descr="" title="" id="1" name="Picture"/>
            <a:graphic>
              <a:graphicData uri="http://schemas.openxmlformats.org/drawingml/2006/picture">
                <pic:pic>
                  <pic:nvPicPr>
                    <pic:cNvPr descr="src/03_proses/03_wisdom/60.png" id="0" name="Picture"/>
                    <pic:cNvPicPr>
                      <a:picLocks noChangeArrowheads="1" noChangeAspect="1"/>
                    </pic:cNvPicPr>
                  </pic:nvPicPr>
                  <pic:blipFill>
                    <a:blip r:embed="rId216"/>
                    <a:stretch>
                      <a:fillRect/>
                    </a:stretch>
                  </pic:blipFill>
                  <pic:spPr bwMode="auto">
                    <a:xfrm>
                      <a:off x="0" y="0"/>
                      <a:ext cx="5334000" cy="4581769"/>
                    </a:xfrm>
                    <a:prstGeom prst="rect">
                      <a:avLst/>
                    </a:prstGeom>
                    <a:noFill/>
                    <a:ln w="9525">
                      <a:noFill/>
                      <a:headEnd/>
                      <a:tailEnd/>
                    </a:ln>
                  </pic:spPr>
                </pic:pic>
              </a:graphicData>
            </a:graphic>
          </wp:inline>
        </w:drawing>
      </w:r>
    </w:p>
    <w:p>
      <w:pPr>
        <w:pStyle w:val="Heading1"/>
      </w:pPr>
      <w:bookmarkStart w:id="217" w:name="四健身养生"/>
      <w:r>
        <w:t xml:space="preserve">（四）健身养生</w:t>
      </w:r>
      <w:bookmarkEnd w:id="217"/>
    </w:p>
    <w:p>
      <w:pPr>
        <w:pStyle w:val="SourceCode"/>
      </w:pPr>
    </w:p>
    <w:p>
      <w:pPr>
        <w:pStyle w:val="Heading2"/>
      </w:pPr>
      <w:bookmarkStart w:id="218" w:name="跑步漫谈"/>
      <w:r>
        <w:t xml:space="preserve">【跑步漫谈】</w:t>
      </w:r>
      <w:bookmarkEnd w:id="218"/>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9" w:name="跑步的短期健身效果"/>
      <w:r>
        <w:t xml:space="preserve">【跑步的短期健身效果】</w:t>
      </w:r>
      <w:bookmarkEnd w:id="219"/>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20" w:name="马拉松的挑战"/>
      <w:r>
        <w:t xml:space="preserve">【马拉松的挑战】</w:t>
      </w:r>
      <w:bookmarkEnd w:id="220"/>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21"/>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22" w:name="懒猴的养生之道"/>
      <w:r>
        <w:t xml:space="preserve">【懒猴的养生之道 】</w:t>
      </w:r>
      <w:bookmarkEnd w:id="222"/>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3" w:name="养生与损生"/>
      <w:r>
        <w:t xml:space="preserve">【养生与损生】</w:t>
      </w:r>
      <w:bookmarkEnd w:id="223"/>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4" w:name="养心靠读书"/>
      <w:r>
        <w:t xml:space="preserve">【养心靠读书】</w:t>
      </w:r>
      <w:bookmarkEnd w:id="224"/>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5" w:name="心病妙方"/>
      <w:r>
        <w:t xml:space="preserve">【心病妙方】</w:t>
      </w:r>
      <w:bookmarkEnd w:id="225"/>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6" w:name="读黄帝内经"/>
      <w:r>
        <w:t xml:space="preserve">【读黄帝内经】</w:t>
      </w:r>
      <w:bookmarkEnd w:id="226"/>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7"/>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8" w:name="病从口入病由心生"/>
      <w:r>
        <w:t xml:space="preserve">【病从口入，病由心生】</w:t>
      </w:r>
      <w:bookmarkEnd w:id="228"/>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9"/>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30" w:name="猴爷蛇草"/>
      <w:r>
        <w:t xml:space="preserve">【猴爷蛇草】</w:t>
      </w:r>
      <w:bookmarkEnd w:id="230"/>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31" w:name="猴哥长寿秘诀"/>
      <w:r>
        <w:t xml:space="preserve">【猴哥长寿秘诀】</w:t>
      </w:r>
      <w:bookmarkEnd w:id="231"/>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32" w:name="年马里兰半马"/>
      <w:r>
        <w:t xml:space="preserve">【2011年马里兰半马】</w:t>
      </w:r>
      <w:bookmarkEnd w:id="232"/>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3"/>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4"/>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5"/>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6"/>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7"/>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8"/>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9" w:name="船为什么会沉"/>
      <w:r>
        <w:t xml:space="preserve">【船为什么会沉?】</w:t>
      </w:r>
      <w:bookmarkEnd w:id="239"/>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41" w:name="跑步的十大理由"/>
      <w:r>
        <w:t xml:space="preserve">【跑步的十大理由】</w:t>
      </w:r>
      <w:bookmarkEnd w:id="241"/>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42" w:name="今天不想跑的十个借口"/>
      <w:r>
        <w:t xml:space="preserve">【今天不想跑的十个借口】</w:t>
      </w:r>
      <w:bookmarkEnd w:id="242"/>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3" w:name="禅修徒劳"/>
      <w:r>
        <w:t xml:space="preserve">【禅修徒劳】</w:t>
      </w:r>
      <w:bookmarkEnd w:id="243"/>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4" w:name="跑步段位"/>
      <w:r>
        <w:t xml:space="preserve">【跑步段位】</w:t>
      </w:r>
      <w:bookmarkEnd w:id="244"/>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5"/>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6" w:name="健康和疾病"/>
      <w:r>
        <w:t xml:space="preserve">【健康和疾病】</w:t>
      </w:r>
      <w:bookmarkEnd w:id="246"/>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7" w:name="形与神俱-德全不危"/>
      <w:r>
        <w:t xml:space="preserve">【形与神俱 德全不危】</w:t>
      </w:r>
      <w:bookmarkEnd w:id="247"/>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8"/>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9" w:name="养生之道"/>
      <w:r>
        <w:t xml:space="preserve">【养生之道】</w:t>
      </w:r>
      <w:bookmarkEnd w:id="249"/>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50" w:name="长寿之道"/>
      <w:r>
        <w:t xml:space="preserve">【长寿之道】</w:t>
      </w:r>
      <w:bookmarkEnd w:id="250"/>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51" w:name="五生活娱乐"/>
      <w:r>
        <w:t xml:space="preserve">（五）生活娱乐</w:t>
      </w:r>
      <w:bookmarkEnd w:id="251"/>
    </w:p>
    <w:p>
      <w:pPr>
        <w:pStyle w:val="SourceCode"/>
      </w:pPr>
    </w:p>
    <w:p>
      <w:pPr>
        <w:pStyle w:val="Heading2"/>
      </w:pPr>
      <w:bookmarkStart w:id="252" w:name="爱情的三个层面"/>
      <w:r>
        <w:t xml:space="preserve">【爱情的三个层面】</w:t>
      </w:r>
      <w:bookmarkEnd w:id="252"/>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3"/>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4" w:name="逝者如斯夫新解"/>
      <w:r>
        <w:t xml:space="preserve">【</w:t>
      </w:r>
      <w:r>
        <w:t xml:space="preserve">“</w:t>
      </w:r>
      <w:r>
        <w:t xml:space="preserve">逝者如斯夫</w:t>
      </w:r>
      <w:r>
        <w:t xml:space="preserve">”</w:t>
      </w:r>
      <w:r>
        <w:t xml:space="preserve">新解】</w:t>
      </w:r>
      <w:bookmarkEnd w:id="254"/>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5" w:name="微博之我见"/>
      <w:r>
        <w:t xml:space="preserve">【微博之我见】</w:t>
      </w:r>
      <w:bookmarkEnd w:id="255"/>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6" w:name="被美眉追"/>
      <w:r>
        <w:t xml:space="preserve">【被美眉追】</w:t>
      </w:r>
      <w:bookmarkEnd w:id="256"/>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7"/>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8"/>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9" w:name="花果山人猴对话"/>
      <w:r>
        <w:t xml:space="preserve">【花果山人猴对话】</w:t>
      </w:r>
      <w:bookmarkEnd w:id="259"/>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60" w:name="科幻掉进湖里或坠入爱河"/>
      <w:r>
        <w:t xml:space="preserve">【科幻：掉进湖里或坠入爱河】</w:t>
      </w:r>
      <w:bookmarkEnd w:id="260"/>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61" w:name="平庸男人的魅力"/>
      <w:r>
        <w:t xml:space="preserve">【平庸男人的魅力】</w:t>
      </w:r>
      <w:bookmarkEnd w:id="261"/>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62" w:name="工作和生活一"/>
      <w:r>
        <w:t xml:space="preserve">【工作和生活（一）】</w:t>
      </w:r>
      <w:bookmarkEnd w:id="262"/>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3"/>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4" w:name="工作和生活二"/>
      <w:r>
        <w:t xml:space="preserve">【工作和生活（二）】</w:t>
      </w:r>
      <w:bookmarkEnd w:id="264"/>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5"/>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6" w:name="警惕屁股"/>
      <w:r>
        <w:t xml:space="preserve">【警惕屁股】</w:t>
      </w:r>
      <w:bookmarkEnd w:id="266"/>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7"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7"/>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8" w:name="成功的标准"/>
      <w:r>
        <w:t xml:space="preserve">【成功的标准】</w:t>
      </w:r>
      <w:bookmarkEnd w:id="268"/>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9" w:name="感悟"/>
      <w:r>
        <w:t xml:space="preserve">【2019感悟】</w:t>
      </w:r>
      <w:bookmarkEnd w:id="269"/>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70" w:name="键盘与显示器"/>
      <w:r>
        <w:t xml:space="preserve">【键盘与显示器】</w:t>
      </w:r>
      <w:bookmarkEnd w:id="270"/>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71"/>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72"/>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3" w:name="僧多粥少怎么办"/>
      <w:r>
        <w:t xml:space="preserve">【僧多粥少怎么办？】</w:t>
      </w:r>
      <w:bookmarkEnd w:id="273"/>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4" w:name="钉子路口"/>
      <w:r>
        <w:t xml:space="preserve">【钉子路口】</w:t>
      </w:r>
      <w:bookmarkEnd w:id="274"/>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5"/>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6" w:name="五十年是什么婚"/>
      <w:r>
        <w:t xml:space="preserve">【五十年是什么婚？】</w:t>
      </w:r>
      <w:bookmarkEnd w:id="276"/>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7"/>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8" w:name="eye-love-you"/>
      <w:r>
        <w:t xml:space="preserve">【Eye Love You】</w:t>
      </w:r>
      <w:bookmarkEnd w:id="278"/>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9"/>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80" w:name="随感"/>
      <w:r>
        <w:t xml:space="preserve">【随感】</w:t>
      </w:r>
      <w:bookmarkEnd w:id="280"/>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81" w:name="当爹不容易"/>
      <w:r>
        <w:t xml:space="preserve">【当爹不容易】</w:t>
      </w:r>
      <w:bookmarkEnd w:id="281"/>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82"/>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3" w:name="要住房到建行"/>
      <w:r>
        <w:t xml:space="preserve">【要住房到建行】</w:t>
      </w:r>
      <w:bookmarkEnd w:id="283"/>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4" w:name="爱和喜欢一"/>
      <w:r>
        <w:t xml:space="preserve">【爱和喜欢（一）】</w:t>
      </w:r>
      <w:bookmarkEnd w:id="284"/>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5" w:name="爱和喜欢二"/>
      <w:r>
        <w:t xml:space="preserve">【爱和喜欢（二）】</w:t>
      </w:r>
      <w:bookmarkEnd w:id="285"/>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6" w:name="猴年祝愿"/>
      <w:r>
        <w:t xml:space="preserve">【猴年祝愿】</w:t>
      </w:r>
      <w:bookmarkEnd w:id="286"/>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7"/>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8" w:name="吾十一岁"/>
      <w:r>
        <w:t xml:space="preserve">【吾十一岁】</w:t>
      </w:r>
      <w:bookmarkEnd w:id="288"/>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9" w:name="爱的小船说翻就翻"/>
      <w:r>
        <w:t xml:space="preserve">【爱的小船说翻就翻】</w:t>
      </w:r>
      <w:bookmarkEnd w:id="289"/>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90" w:name="野鸡大学开门大吉"/>
      <w:r>
        <w:t xml:space="preserve">【野鸡大学开门大吉】</w:t>
      </w:r>
      <w:bookmarkEnd w:id="290"/>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91"/>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92" w:name="懒人读书"/>
      <w:r>
        <w:t xml:space="preserve">【懒人读书】</w:t>
      </w:r>
      <w:bookmarkEnd w:id="292"/>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3" w:name="懒人金句"/>
      <w:r>
        <w:t xml:space="preserve">【懒人金句】</w:t>
      </w:r>
      <w:bookmarkEnd w:id="293"/>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4" w:name="黄帝炎帝来自外星亚洲美洲一个祖先"/>
      <w:r>
        <w:t xml:space="preserve">【黄帝炎帝来自外星，亚洲美洲一个祖先?】</w:t>
      </w:r>
      <w:bookmarkEnd w:id="294"/>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5"/>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6" w:name="黑名单"/>
      <w:r>
        <w:t xml:space="preserve">【黑名单】</w:t>
      </w:r>
      <w:bookmarkEnd w:id="296"/>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7"/>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8" w:name="马大哈教授"/>
      <w:r>
        <w:t xml:space="preserve">【马大哈教授】</w:t>
      </w:r>
      <w:bookmarkEnd w:id="298"/>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9" w:name="六人生经历"/>
      <w:r>
        <w:t xml:space="preserve">（六）人生经历</w:t>
      </w:r>
      <w:bookmarkEnd w:id="299"/>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300"/>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301" w:name="我的爱国肚"/>
      <w:r>
        <w:t xml:space="preserve">【我的爱国肚】</w:t>
      </w:r>
      <w:bookmarkEnd w:id="301"/>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302" w:name="在美国走后门"/>
      <w:r>
        <w:t xml:space="preserve">【在美国走后门】</w:t>
      </w:r>
      <w:bookmarkEnd w:id="302"/>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3" w:name="我学英文"/>
      <w:r>
        <w:t xml:space="preserve">【我学英文】</w:t>
      </w:r>
      <w:bookmarkEnd w:id="303"/>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4" w:name="父亲这个角色"/>
      <w:r>
        <w:t xml:space="preserve">【父亲这个角色】</w:t>
      </w:r>
      <w:bookmarkEnd w:id="304"/>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5" w:name="读阳光说超芳"/>
      <w:r>
        <w:t xml:space="preserve">【读《阳光》说超芳】</w:t>
      </w:r>
      <w:bookmarkEnd w:id="305"/>
    </w:p>
    <w:p>
      <w:pPr>
        <w:pStyle w:val="FirstParagraph"/>
      </w:pPr>
      <w:r>
        <w:t xml:space="preserve">读弟弟超芳新作</w:t>
      </w:r>
      <w:hyperlink r:id="rId306">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7"/>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8" w:name="从故乡的水到老庄的水"/>
      <w:r>
        <w:t xml:space="preserve">【从故乡的水到老庄的水】</w:t>
      </w:r>
      <w:bookmarkEnd w:id="308"/>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9" w:name="有一天"/>
      <w:r>
        <w:t xml:space="preserve">【有一天】</w:t>
      </w:r>
      <w:bookmarkEnd w:id="309"/>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10" w:name="梦"/>
      <w:r>
        <w:t xml:space="preserve">【梦】</w:t>
      </w:r>
      <w:bookmarkEnd w:id="310"/>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11" w:name="猢说八道"/>
      <w:r>
        <w:t xml:space="preserve">【猢说八道】</w:t>
      </w:r>
      <w:bookmarkEnd w:id="311"/>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12" w:name="猴哥语录集锦"/>
      <w:r>
        <w:t xml:space="preserve">【猴哥语录集锦】</w:t>
      </w:r>
      <w:bookmarkEnd w:id="312"/>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3" w:name="王伯卖水"/>
      <w:r>
        <w:t xml:space="preserve">【王伯卖水】</w:t>
      </w:r>
      <w:bookmarkEnd w:id="313"/>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4" w:name="告别演说"/>
      <w:r>
        <w:t xml:space="preserve">【告别演说】</w:t>
      </w:r>
      <w:bookmarkEnd w:id="314"/>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6" w:name="职业发展的12个p"/>
      <w:r>
        <w:t xml:space="preserve">【职业发展的12个P】</w:t>
      </w:r>
      <w:bookmarkEnd w:id="316"/>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7" w:name="猴哥相亲"/>
      <w:r>
        <w:t xml:space="preserve">【猴哥相亲】</w:t>
      </w:r>
      <w:bookmarkEnd w:id="317"/>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8" w:name="兢兢业业地办事-老老实实地为人"/>
      <w:r>
        <w:t xml:space="preserve">【兢兢业业地办事 • 老老实实地为人】</w:t>
      </w:r>
      <w:bookmarkEnd w:id="318"/>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9"/>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20" w:name="生活与生命"/>
      <w:r>
        <w:t xml:space="preserve">【生活与生命】</w:t>
      </w:r>
      <w:bookmarkEnd w:id="320"/>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21"/>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22" w:name="人生十年一梦"/>
      <w:r>
        <w:t xml:space="preserve">【人生十年一梦】</w:t>
      </w:r>
      <w:bookmarkEnd w:id="322"/>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3" w:name="中年"/>
      <w:r>
        <w:t xml:space="preserve">【中年】</w:t>
      </w:r>
      <w:bookmarkEnd w:id="323"/>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4"/>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5" w:name="再见洛克希德马丁公司"/>
      <w:r>
        <w:t xml:space="preserve">【再见，洛克希德马丁公司】</w:t>
      </w:r>
      <w:bookmarkEnd w:id="325"/>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6"/>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5" w:name="童趣"/>
      <w:r>
        <w:t xml:space="preserve">【童趣】</w:t>
      </w:r>
      <w:bookmarkEnd w:id="335"/>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6" w:name="端午节安康"/>
      <w:r>
        <w:t xml:space="preserve">【端午节安康】</w:t>
      </w:r>
      <w:bookmarkEnd w:id="336"/>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7" w:name="猴哥论教育"/>
      <w:r>
        <w:t xml:space="preserve">【猴哥论教育】</w:t>
      </w:r>
      <w:bookmarkEnd w:id="337"/>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8" w:name="猴哥生儿生女理论"/>
      <w:r>
        <w:t xml:space="preserve">【猴哥生儿生女理论】</w:t>
      </w:r>
      <w:bookmarkEnd w:id="338"/>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9" w:name="不怪父母"/>
      <w:r>
        <w:t xml:space="preserve">【不怪父母】</w:t>
      </w:r>
      <w:bookmarkEnd w:id="339"/>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40" w:name="平安胜万钱"/>
      <w:r>
        <w:t xml:space="preserve">【平安胜万钱】</w:t>
      </w:r>
      <w:bookmarkEnd w:id="340"/>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41"/>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42" w:name="日子"/>
      <w:r>
        <w:t xml:space="preserve">【日子】</w:t>
      </w:r>
      <w:bookmarkEnd w:id="342"/>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3" w:name="人生百年四个季节"/>
      <w:r>
        <w:t xml:space="preserve">【人生百年四个季节】</w:t>
      </w:r>
      <w:bookmarkEnd w:id="343"/>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4" w:name="七吾爱诗词"/>
      <w:r>
        <w:t xml:space="preserve">（七）吾爱诗词</w:t>
      </w:r>
      <w:bookmarkEnd w:id="344"/>
    </w:p>
    <w:p>
      <w:pPr>
        <w:pStyle w:val="SourceCode"/>
      </w:pPr>
    </w:p>
    <w:p>
      <w:pPr>
        <w:pStyle w:val="Heading2"/>
      </w:pPr>
      <w:bookmarkStart w:id="345" w:name="读古思今"/>
      <w:r>
        <w:t xml:space="preserve">【读古思今】</w:t>
      </w:r>
      <w:bookmarkEnd w:id="345"/>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6" w:name="古诗今读-阳关曲"/>
      <w:r>
        <w:t xml:space="preserve">【古诗今读 * 阳关曲】</w:t>
      </w:r>
      <w:bookmarkEnd w:id="346"/>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7"/>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8" w:name="格律诗要领"/>
      <w:r>
        <w:t xml:space="preserve">【格律诗要领】</w:t>
      </w:r>
      <w:bookmarkEnd w:id="348"/>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9" w:name="写律诗和做人"/>
      <w:r>
        <w:t xml:space="preserve">【写律诗和做人】</w:t>
      </w:r>
      <w:bookmarkEnd w:id="349"/>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50" w:name="吾爱七绝"/>
      <w:r>
        <w:t xml:space="preserve">【吾爱七绝】</w:t>
      </w:r>
      <w:bookmarkEnd w:id="350"/>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51" w:name="男儿到此是豪雄"/>
      <w:r>
        <w:t xml:space="preserve">【男儿到此是豪雄】</w:t>
      </w:r>
      <w:bookmarkEnd w:id="351"/>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52"/>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3" w:name="先人智慧如明月"/>
      <w:r>
        <w:t xml:space="preserve">【先人智慧如明月】</w:t>
      </w:r>
      <w:bookmarkEnd w:id="353"/>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4" w:name="吾爱古诗"/>
      <w:r>
        <w:t xml:space="preserve">【吾爱古诗】</w:t>
      </w:r>
      <w:bookmarkEnd w:id="354"/>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5" w:name="写律如做人"/>
      <w:r>
        <w:t xml:space="preserve">【写律如做人】</w:t>
      </w:r>
      <w:bookmarkEnd w:id="355"/>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6" w:name="诗词欣赏的一点细节"/>
      <w:r>
        <w:t xml:space="preserve">【诗词欣赏的一点细节】</w:t>
      </w:r>
      <w:bookmarkEnd w:id="356"/>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7"/>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8" w:name="人生三个阶段"/>
      <w:r>
        <w:t xml:space="preserve">【人生三个阶段】</w:t>
      </w:r>
      <w:bookmarkEnd w:id="358"/>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9" w:name="一张图了解格律诗"/>
      <w:r>
        <w:t xml:space="preserve">【一张图了解格律诗】</w:t>
      </w:r>
      <w:bookmarkEnd w:id="359"/>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60"/>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61" w:name="八文字游戏"/>
      <w:r>
        <w:t xml:space="preserve">（八）文字游戏</w:t>
      </w:r>
      <w:bookmarkEnd w:id="361"/>
    </w:p>
    <w:p>
      <w:pPr>
        <w:pStyle w:val="SourceCode"/>
      </w:pPr>
    </w:p>
    <w:p>
      <w:pPr>
        <w:pStyle w:val="Heading2"/>
      </w:pPr>
      <w:bookmarkStart w:id="362" w:name="穆"/>
      <w:r>
        <w:t xml:space="preserve">【穆】</w:t>
      </w:r>
      <w:bookmarkEnd w:id="362"/>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3"/>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4" w:name="贝"/>
      <w:r>
        <w:t xml:space="preserve">【贝】</w:t>
      </w:r>
      <w:bookmarkEnd w:id="364"/>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5" w:name="猴子读孙子"/>
      <w:r>
        <w:t xml:space="preserve">【猴子读孙子】</w:t>
      </w:r>
      <w:bookmarkEnd w:id="365"/>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6" w:name="九斤灯的典故"/>
      <w:r>
        <w:t xml:space="preserve">【九斤灯的典故】</w:t>
      </w:r>
      <w:bookmarkEnd w:id="366"/>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7" w:name="p的力量"/>
      <w:r>
        <w:t xml:space="preserve">【P的力量】</w:t>
      </w:r>
      <w:bookmarkEnd w:id="367"/>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8"/>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9" w:name="之乎者也"/>
      <w:r>
        <w:t xml:space="preserve">【之乎者也】</w:t>
      </w:r>
      <w:bookmarkEnd w:id="369"/>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70" w:name="和8顺和发"/>
      <w:r>
        <w:t xml:space="preserve">【6和8顺和发 】</w:t>
      </w:r>
      <w:bookmarkEnd w:id="370"/>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71" w:name="宫和官三和川"/>
      <w:r>
        <w:t xml:space="preserve">【宫和官，三和川】</w:t>
      </w:r>
      <w:bookmarkEnd w:id="371"/>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72" w:name="猴语花香"/>
      <w:r>
        <w:t xml:space="preserve">【猴语花香】</w:t>
      </w:r>
      <w:bookmarkEnd w:id="372"/>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3" w:name="人口统计"/>
      <w:r>
        <w:t xml:space="preserve">【人口统计】</w:t>
      </w:r>
      <w:bookmarkEnd w:id="373"/>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4" w:name="人云亦云"/>
      <w:r>
        <w:t xml:space="preserve">【人云亦云】</w:t>
      </w:r>
      <w:bookmarkEnd w:id="374"/>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5"/>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6" w:name="饿肚子的谜语"/>
      <w:r>
        <w:t xml:space="preserve">【饿肚子的谜语】</w:t>
      </w:r>
      <w:bookmarkEnd w:id="376"/>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7" w:name="我欲乘风归去"/>
      <w:r>
        <w:t xml:space="preserve">【我欲乘风归去】</w:t>
      </w:r>
      <w:bookmarkEnd w:id="377"/>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8" w:name="科幻先有鸡还是先有蛋"/>
      <w:r>
        <w:t xml:space="preserve">【科幻：先有鸡还是先有蛋？】</w:t>
      </w:r>
      <w:bookmarkEnd w:id="378"/>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9" w:name="父亲笑话"/>
      <w:r>
        <w:t xml:space="preserve">【父亲笑话】</w:t>
      </w:r>
      <w:bookmarkEnd w:id="379"/>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80" w:name="妙行无住"/>
      <w:r>
        <w:t xml:space="preserve">【妙行无住】</w:t>
      </w:r>
      <w:bookmarkEnd w:id="380"/>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81" w:name="简单"/>
      <w:r>
        <w:t xml:space="preserve">【简单】</w:t>
      </w:r>
      <w:bookmarkEnd w:id="381"/>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82" w:name="酒"/>
      <w:r>
        <w:t xml:space="preserve">【酒】</w:t>
      </w:r>
      <w:bookmarkEnd w:id="382"/>
    </w:p>
    <w:p>
      <w:pPr>
        <w:pStyle w:val="FirstParagraph"/>
      </w:pPr>
      <w:r>
        <w:t xml:space="preserve">酒 = 一 + 洒</w:t>
      </w:r>
    </w:p>
    <w:p>
      <w:pPr>
        <w:pStyle w:val="BodyText"/>
      </w:pPr>
      <w:r>
        <w:t xml:space="preserve">喝一盅便潇洒，洒脱。</w:t>
      </w:r>
    </w:p>
    <w:p>
      <w:pPr>
        <w:pStyle w:val="Heading2"/>
      </w:pPr>
      <w:bookmarkStart w:id="383" w:name="论股票"/>
      <w:r>
        <w:t xml:space="preserve">【论股票】</w:t>
      </w:r>
      <w:bookmarkEnd w:id="383"/>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4" w:name="的启示"/>
      <w:r>
        <w:t xml:space="preserve">【2020的启示】</w:t>
      </w:r>
      <w:bookmarkEnd w:id="384"/>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5" w:name="童话-狐狸和猴子"/>
      <w:r>
        <w:t xml:space="preserve">【童话 ● 狐狸和猴子】</w:t>
      </w:r>
      <w:bookmarkEnd w:id="385"/>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6"/>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7" w:name="童话-猪猴割据"/>
      <w:r>
        <w:t xml:space="preserve">【童话 * 猪猴割据】</w:t>
      </w:r>
      <w:bookmarkEnd w:id="387"/>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8" w:name="般若与无聊"/>
      <w:r>
        <w:t xml:space="preserve">【般若与无聊】</w:t>
      </w:r>
      <w:bookmarkEnd w:id="388"/>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9"/>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90" w:name="般若与无聊二"/>
      <w:r>
        <w:t xml:space="preserve">【般若与无聊(二)】</w:t>
      </w:r>
      <w:bookmarkEnd w:id="390"/>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91"/>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92" w:name="英语文字游戏"/>
      <w:r>
        <w:t xml:space="preserve">【英语文字游戏】</w:t>
      </w:r>
      <w:bookmarkEnd w:id="392"/>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3"/>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4" w:name="慈和善"/>
      <w:r>
        <w:t xml:space="preserve">【慈和善】</w:t>
      </w:r>
      <w:bookmarkEnd w:id="394"/>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5"/>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6" w:name="人生苦短"/>
      <w:r>
        <w:t xml:space="preserve">【人生苦短】</w:t>
      </w:r>
      <w:bookmarkEnd w:id="396"/>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6" Target="media/rId216.png" /><Relationship Type="http://schemas.openxmlformats.org/officeDocument/2006/relationships/image" Id="rId221" Target="media/rId221.jpg" /><Relationship Type="http://schemas.openxmlformats.org/officeDocument/2006/relationships/image" Id="rId227" Target="media/rId227.png" /><Relationship Type="http://schemas.openxmlformats.org/officeDocument/2006/relationships/image" Id="rId229" Target="media/rId229.jpg" /><Relationship Type="http://schemas.openxmlformats.org/officeDocument/2006/relationships/image" Id="rId233" Target="media/rId233.pn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png" /><Relationship Type="http://schemas.openxmlformats.org/officeDocument/2006/relationships/image" Id="rId240" Target="media/rId240.jpg" /><Relationship Type="http://schemas.openxmlformats.org/officeDocument/2006/relationships/image" Id="rId245" Target="media/rId245.jpg" /><Relationship Type="http://schemas.openxmlformats.org/officeDocument/2006/relationships/image" Id="rId248" Target="media/rId248.png" /><Relationship Type="http://schemas.openxmlformats.org/officeDocument/2006/relationships/image" Id="rId253" Target="media/rId253.jp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63" Target="media/rId263.gif" /><Relationship Type="http://schemas.openxmlformats.org/officeDocument/2006/relationships/image" Id="rId265" Target="media/rId265.pn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5" Target="media/rId275.jpg" /><Relationship Type="http://schemas.openxmlformats.org/officeDocument/2006/relationships/image" Id="rId277" Target="media/rId277.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7" Target="media/rId287.jpg" /><Relationship Type="http://schemas.openxmlformats.org/officeDocument/2006/relationships/image" Id="rId291" Target="media/rId291.png" /><Relationship Type="http://schemas.openxmlformats.org/officeDocument/2006/relationships/image" Id="rId295" Target="media/rId295.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7" Target="media/rId307.jpg" /><Relationship Type="http://schemas.openxmlformats.org/officeDocument/2006/relationships/image" Id="rId315" Target="media/rId315.png" /><Relationship Type="http://schemas.openxmlformats.org/officeDocument/2006/relationships/image" Id="rId319" Target="media/rId319.jpg" /><Relationship Type="http://schemas.openxmlformats.org/officeDocument/2006/relationships/image" Id="rId321" Target="media/rId321.jpg" /><Relationship Type="http://schemas.openxmlformats.org/officeDocument/2006/relationships/image" Id="rId324" Target="media/rId324.jpg" /><Relationship Type="http://schemas.openxmlformats.org/officeDocument/2006/relationships/image" Id="rId326" Target="media/rId326.pn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41" Target="media/rId341.jpg" /><Relationship Type="http://schemas.openxmlformats.org/officeDocument/2006/relationships/image" Id="rId347" Target="media/rId347.png" /><Relationship Type="http://schemas.openxmlformats.org/officeDocument/2006/relationships/image" Id="rId352" Target="media/rId352.jp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368" Target="media/rId368.png" /><Relationship Type="http://schemas.openxmlformats.org/officeDocument/2006/relationships/image" Id="rId375" Target="media/rId375.jpg" /><Relationship Type="http://schemas.openxmlformats.org/officeDocument/2006/relationships/image" Id="rId386" Target="media/rId386.jpg" /><Relationship Type="http://schemas.openxmlformats.org/officeDocument/2006/relationships/image" Id="rId389" Target="media/rId389.png" /><Relationship Type="http://schemas.openxmlformats.org/officeDocument/2006/relationships/image" Id="rId391" Target="media/rId391.jpg" /><Relationship Type="http://schemas.openxmlformats.org/officeDocument/2006/relationships/image" Id="rId393" Target="media/rId393.jpg" /><Relationship Type="http://schemas.openxmlformats.org/officeDocument/2006/relationships/image" Id="rId395" Target="media/rId395.jpg" /><Relationship Type="http://schemas.openxmlformats.org/officeDocument/2006/relationships/hyperlink" Id="rId306"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6"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11-05T15:21:14Z</dcterms:created>
  <dcterms:modified xsi:type="dcterms:W3CDTF">2022-11-05T15:21:14Z</dcterms:modified>
</cp:coreProperties>
</file>

<file path=docProps/custom.xml><?xml version="1.0" encoding="utf-8"?>
<Properties xmlns="http://schemas.openxmlformats.org/officeDocument/2006/custom-properties" xmlns:vt="http://schemas.openxmlformats.org/officeDocument/2006/docPropsVTypes"/>
</file>